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cki Ru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ck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u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47 Maple Avenue,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cki.bloom@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07722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eanor Ru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7/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